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6E44C" w14:textId="01CAC53B" w:rsidR="00C916B6" w:rsidRDefault="00C916B6" w:rsidP="005C3959">
      <w:pPr>
        <w:pStyle w:val="CSMAG19Title"/>
        <w:jc w:val="center"/>
        <w:rPr>
          <w:sz w:val="24"/>
        </w:rPr>
      </w:pPr>
      <w:bookmarkStart w:id="0" w:name="_Hlk74674717"/>
      <w:r w:rsidRPr="0086334D">
        <w:rPr>
          <w:sz w:val="24"/>
        </w:rPr>
        <w:t>T</w:t>
      </w:r>
      <w:r w:rsidR="00AB7552">
        <w:rPr>
          <w:sz w:val="24"/>
        </w:rPr>
        <w:t>itle</w:t>
      </w:r>
    </w:p>
    <w:p w14:paraId="5AFD22BA" w14:textId="77777777" w:rsidR="00AB7552" w:rsidRDefault="00AB7552" w:rsidP="005C3959">
      <w:pPr>
        <w:pStyle w:val="CSMAG19Title"/>
        <w:jc w:val="center"/>
        <w:rPr>
          <w:sz w:val="24"/>
        </w:rPr>
      </w:pPr>
    </w:p>
    <w:bookmarkEnd w:id="0"/>
    <w:p w14:paraId="06DE0381" w14:textId="431D2013" w:rsidR="00C916B6" w:rsidRPr="00AB7552" w:rsidRDefault="00C916B6" w:rsidP="00C916B6">
      <w:pPr>
        <w:pStyle w:val="CSMAG19Authors"/>
        <w:rPr>
          <w:iCs/>
          <w:sz w:val="24"/>
          <w:lang w:val="en-US"/>
        </w:rPr>
      </w:pPr>
      <w:r w:rsidRPr="00AB7552">
        <w:rPr>
          <w:iCs/>
          <w:sz w:val="24"/>
          <w:lang w:val="en-US"/>
        </w:rPr>
        <w:t>A. Author</w:t>
      </w:r>
      <w:r w:rsidRPr="00AB7552">
        <w:rPr>
          <w:iCs/>
          <w:sz w:val="24"/>
          <w:vertAlign w:val="superscript"/>
          <w:lang w:val="en-US"/>
        </w:rPr>
        <w:t>1</w:t>
      </w:r>
      <w:r w:rsidRPr="00AB7552">
        <w:rPr>
          <w:iCs/>
          <w:sz w:val="24"/>
          <w:lang w:val="en-US"/>
        </w:rPr>
        <w:t>, B. Author</w:t>
      </w:r>
      <w:r w:rsidRPr="00AB7552">
        <w:rPr>
          <w:iCs/>
          <w:sz w:val="24"/>
          <w:vertAlign w:val="superscript"/>
          <w:lang w:val="en-US"/>
        </w:rPr>
        <w:t>2</w:t>
      </w:r>
      <w:r w:rsidR="00054CFC" w:rsidRPr="00054CFC">
        <w:rPr>
          <w:iCs/>
          <w:sz w:val="24"/>
          <w:lang w:val="en-US"/>
        </w:rPr>
        <w:t>,</w:t>
      </w:r>
      <w:r w:rsidRPr="00AB7552">
        <w:rPr>
          <w:iCs/>
          <w:sz w:val="24"/>
          <w:lang w:val="en-US"/>
        </w:rPr>
        <w:t xml:space="preserve"> and C. Author</w:t>
      </w:r>
      <w:r w:rsidRPr="00AB7552">
        <w:rPr>
          <w:iCs/>
          <w:sz w:val="24"/>
          <w:vertAlign w:val="superscript"/>
          <w:lang w:val="en-US"/>
        </w:rPr>
        <w:t>1,2</w:t>
      </w:r>
      <w:r w:rsidR="00AB7552">
        <w:rPr>
          <w:iCs/>
          <w:sz w:val="24"/>
          <w:lang w:val="en-US"/>
        </w:rPr>
        <w:t>*</w:t>
      </w:r>
    </w:p>
    <w:p w14:paraId="7B328D36" w14:textId="67B42C24" w:rsidR="00DE0D66" w:rsidRPr="00DE0D66" w:rsidRDefault="00C916B6" w:rsidP="00DE0D66">
      <w:pPr>
        <w:rPr>
          <w:i/>
          <w:sz w:val="24"/>
          <w:lang w:val="en-US"/>
        </w:rPr>
      </w:pPr>
      <w:r w:rsidRPr="00DE0D66">
        <w:rPr>
          <w:i/>
          <w:sz w:val="24"/>
          <w:vertAlign w:val="superscript"/>
          <w:lang w:val="en-US"/>
        </w:rPr>
        <w:t>1</w:t>
      </w:r>
      <w:r w:rsidRPr="00DE0D66">
        <w:rPr>
          <w:i/>
          <w:sz w:val="24"/>
          <w:lang w:val="en-US"/>
        </w:rPr>
        <w:t>Affiliation, full postal address including country</w:t>
      </w:r>
      <w:r w:rsidR="00DE0D66" w:rsidRPr="00DE0D66">
        <w:rPr>
          <w:i/>
          <w:sz w:val="24"/>
          <w:lang w:val="en-US"/>
        </w:rPr>
        <w:t xml:space="preserve">, e-mail for </w:t>
      </w:r>
      <w:r w:rsidR="00054CFC">
        <w:rPr>
          <w:i/>
          <w:sz w:val="24"/>
          <w:lang w:val="en-US"/>
        </w:rPr>
        <w:t xml:space="preserve">the </w:t>
      </w:r>
      <w:r w:rsidR="00DE0D66" w:rsidRPr="00DE0D66">
        <w:rPr>
          <w:i/>
          <w:sz w:val="24"/>
          <w:lang w:val="en-US"/>
        </w:rPr>
        <w:t>corresponding author</w:t>
      </w:r>
      <w:r w:rsidR="00DE0D66">
        <w:rPr>
          <w:i/>
          <w:sz w:val="24"/>
          <w:lang w:val="en-US"/>
        </w:rPr>
        <w:t>*</w:t>
      </w:r>
    </w:p>
    <w:p w14:paraId="435F7CA7" w14:textId="060E4C74" w:rsidR="00C916B6" w:rsidRPr="0086334D" w:rsidRDefault="00C916B6" w:rsidP="00C916B6">
      <w:pPr>
        <w:pStyle w:val="CSMAG19Affiliation"/>
        <w:rPr>
          <w:sz w:val="24"/>
          <w:lang w:val="en-US"/>
        </w:rPr>
      </w:pPr>
      <w:r w:rsidRPr="0086334D">
        <w:rPr>
          <w:sz w:val="24"/>
          <w:vertAlign w:val="superscript"/>
          <w:lang w:val="en-US"/>
        </w:rPr>
        <w:t>2</w:t>
      </w:r>
      <w:r w:rsidRPr="0086334D">
        <w:rPr>
          <w:sz w:val="24"/>
          <w:lang w:val="en-US"/>
        </w:rPr>
        <w:t xml:space="preserve">Affiliation, full postal address including country </w:t>
      </w:r>
    </w:p>
    <w:p w14:paraId="413DEEC1" w14:textId="44CECDBF" w:rsidR="00C916B6" w:rsidRPr="0086334D" w:rsidRDefault="00C916B6" w:rsidP="00C916B6">
      <w:pPr>
        <w:rPr>
          <w:sz w:val="24"/>
          <w:lang w:val="en-US"/>
        </w:rPr>
      </w:pPr>
    </w:p>
    <w:p w14:paraId="324DA1AA" w14:textId="7CA31BD1" w:rsidR="00C916B6" w:rsidRPr="0086334D" w:rsidRDefault="00AB7552" w:rsidP="00C916B6">
      <w:pPr>
        <w:pStyle w:val="CSMAG19Text"/>
        <w:rPr>
          <w:sz w:val="24"/>
          <w:lang w:val="en-US"/>
        </w:rPr>
      </w:pPr>
      <w:r>
        <w:rPr>
          <w:sz w:val="24"/>
          <w:lang w:val="en-US"/>
        </w:rPr>
        <w:t xml:space="preserve">Abstract </w:t>
      </w:r>
      <w:r w:rsidRPr="00AB7552">
        <w:rPr>
          <w:sz w:val="24"/>
          <w:lang w:val="en-US"/>
        </w:rPr>
        <w:t>(up to 1 page) should be prepared in English</w:t>
      </w:r>
      <w:r w:rsidR="00A1187D" w:rsidRPr="00A1187D">
        <w:rPr>
          <w:sz w:val="24"/>
          <w:lang w:val="en-US" w:eastAsia="ru-RU"/>
        </w:rPr>
        <w:t xml:space="preserve"> </w:t>
      </w:r>
      <w:r w:rsidR="00A1187D" w:rsidRPr="00A1187D">
        <w:rPr>
          <w:sz w:val="24"/>
          <w:lang w:val="en-US"/>
        </w:rPr>
        <w:t>according to the rules</w:t>
      </w:r>
      <w:r w:rsidR="00E22A62" w:rsidRPr="00E22A62">
        <w:rPr>
          <w:sz w:val="24"/>
          <w:lang w:val="en-US"/>
        </w:rPr>
        <w:t>.</w:t>
      </w:r>
      <w:r w:rsidR="00C916B6" w:rsidRPr="0086334D">
        <w:rPr>
          <w:sz w:val="24"/>
          <w:lang w:val="en-US"/>
        </w:rPr>
        <w:t xml:space="preserve"> Please follow the predefined</w:t>
      </w:r>
      <w:r w:rsidR="00616A02">
        <w:rPr>
          <w:sz w:val="24"/>
          <w:lang w:val="en-US"/>
        </w:rPr>
        <w:t xml:space="preserve"> here</w:t>
      </w:r>
      <w:r w:rsidR="00C916B6" w:rsidRPr="0086334D">
        <w:rPr>
          <w:sz w:val="24"/>
          <w:lang w:val="en-US"/>
        </w:rPr>
        <w:t xml:space="preserve"> fonts, style</w:t>
      </w:r>
      <w:r w:rsidR="00054CFC">
        <w:rPr>
          <w:sz w:val="24"/>
          <w:lang w:val="en-US"/>
        </w:rPr>
        <w:t>,</w:t>
      </w:r>
      <w:r w:rsidR="00C916B6" w:rsidRPr="0086334D">
        <w:rPr>
          <w:sz w:val="24"/>
          <w:lang w:val="en-US"/>
        </w:rPr>
        <w:t xml:space="preserve"> and spacing.</w:t>
      </w:r>
    </w:p>
    <w:p w14:paraId="1AB38021" w14:textId="21B86256" w:rsidR="00616A02" w:rsidRDefault="002B3526" w:rsidP="00C916B6">
      <w:pPr>
        <w:pStyle w:val="CSMAG19Text"/>
        <w:rPr>
          <w:sz w:val="24"/>
          <w:lang w:val="en-US"/>
        </w:rPr>
      </w:pPr>
      <w:r w:rsidRPr="002B3526">
        <w:rPr>
          <w:sz w:val="24"/>
          <w:lang w:val="en-US"/>
        </w:rPr>
        <w:t>Figures should be inserted into the text as one-piece objects. Figures resolution should be not less than 300 dpi, in raster format (</w:t>
      </w:r>
      <w:proofErr w:type="spellStart"/>
      <w:r w:rsidRPr="002B3526">
        <w:rPr>
          <w:sz w:val="24"/>
          <w:lang w:val="en-US"/>
        </w:rPr>
        <w:t>tif</w:t>
      </w:r>
      <w:proofErr w:type="spellEnd"/>
      <w:r w:rsidRPr="002B3526">
        <w:rPr>
          <w:sz w:val="24"/>
          <w:lang w:val="en-US"/>
        </w:rPr>
        <w:t>, jpg, etc.). The text in figures must be readable and not intersected. Figure borders should not extend beyond the page margins. Figures may be colored. Figures created in MS Word are not accepted.</w:t>
      </w:r>
    </w:p>
    <w:p w14:paraId="39588E6A" w14:textId="77777777" w:rsidR="002B3526" w:rsidRPr="008056CB" w:rsidRDefault="002B3526" w:rsidP="002B3526">
      <w:pPr>
        <w:jc w:val="center"/>
        <w:rPr>
          <w:szCs w:val="16"/>
        </w:rPr>
      </w:pPr>
      <w:r w:rsidRPr="008056CB">
        <w:rPr>
          <w:noProof/>
          <w:szCs w:val="16"/>
          <w:lang w:val="ru-RU"/>
        </w:rPr>
        <w:drawing>
          <wp:inline distT="0" distB="0" distL="0" distR="0" wp14:anchorId="1145F837" wp14:editId="44500F00">
            <wp:extent cx="2856230" cy="2114221"/>
            <wp:effectExtent l="0" t="0" r="1270" b="63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1.jpg"/>
                    <pic:cNvPicPr/>
                  </pic:nvPicPr>
                  <pic:blipFill rotWithShape="1">
                    <a:blip r:embed="rId7" cstate="print">
                      <a:extLst>
                        <a:ext uri="{28A0092B-C50C-407E-A947-70E740481C1C}">
                          <a14:useLocalDpi xmlns:a14="http://schemas.microsoft.com/office/drawing/2010/main" val="0"/>
                        </a:ext>
                      </a:extLst>
                    </a:blip>
                    <a:srcRect l="4669" t="10513" r="7865" b="6969"/>
                    <a:stretch/>
                  </pic:blipFill>
                  <pic:spPr bwMode="auto">
                    <a:xfrm>
                      <a:off x="0" y="0"/>
                      <a:ext cx="2885192" cy="2135659"/>
                    </a:xfrm>
                    <a:prstGeom prst="rect">
                      <a:avLst/>
                    </a:prstGeom>
                    <a:ln>
                      <a:noFill/>
                    </a:ln>
                    <a:extLst>
                      <a:ext uri="{53640926-AAD7-44D8-BBD7-CCE9431645EC}">
                        <a14:shadowObscured xmlns:a14="http://schemas.microsoft.com/office/drawing/2010/main"/>
                      </a:ext>
                    </a:extLst>
                  </pic:spPr>
                </pic:pic>
              </a:graphicData>
            </a:graphic>
          </wp:inline>
        </w:drawing>
      </w:r>
    </w:p>
    <w:p w14:paraId="39A139C9" w14:textId="38273843" w:rsidR="002B3526" w:rsidRPr="002B3526" w:rsidRDefault="002B3526" w:rsidP="002B3526">
      <w:pPr>
        <w:jc w:val="center"/>
        <w:rPr>
          <w:szCs w:val="16"/>
        </w:rPr>
      </w:pPr>
      <w:r w:rsidRPr="008056CB">
        <w:rPr>
          <w:szCs w:val="16"/>
        </w:rPr>
        <w:t>Figure caption</w:t>
      </w:r>
    </w:p>
    <w:p w14:paraId="597C73EC" w14:textId="3B9E87D2" w:rsidR="002B3526" w:rsidRPr="002B3526" w:rsidRDefault="002B3526" w:rsidP="002B3526">
      <w:pPr>
        <w:pStyle w:val="CSMAG19Text"/>
        <w:rPr>
          <w:sz w:val="24"/>
          <w:lang w:val="en-US"/>
        </w:rPr>
      </w:pPr>
      <w:r w:rsidRPr="002B3526">
        <w:rPr>
          <w:sz w:val="24"/>
          <w:lang w:val="en-US"/>
        </w:rPr>
        <w:t>Tables presented in the text should be titled. Table title should be aligned in the center of the page. The title is placed above the Table. Table borders should not extend beyond the page margins.</w:t>
      </w:r>
    </w:p>
    <w:p w14:paraId="167809AA" w14:textId="7BE6695A" w:rsidR="002B3526" w:rsidRPr="002B3526" w:rsidRDefault="002B3526" w:rsidP="006263EA">
      <w:pPr>
        <w:pStyle w:val="CSMAG19Text"/>
        <w:ind w:firstLine="0"/>
        <w:jc w:val="center"/>
        <w:rPr>
          <w:szCs w:val="16"/>
          <w:lang w:val="en-US"/>
        </w:rPr>
      </w:pPr>
      <w:r w:rsidRPr="002B3526">
        <w:rPr>
          <w:szCs w:val="16"/>
          <w:lang w:val="en-US"/>
        </w:rPr>
        <w:t>Table title</w:t>
      </w:r>
    </w:p>
    <w:tbl>
      <w:tblPr>
        <w:tblStyle w:val="aa"/>
        <w:tblW w:w="0" w:type="auto"/>
        <w:jc w:val="center"/>
        <w:tblLook w:val="01E0" w:firstRow="1" w:lastRow="1" w:firstColumn="1" w:lastColumn="1" w:noHBand="0" w:noVBand="0"/>
      </w:tblPr>
      <w:tblGrid>
        <w:gridCol w:w="3258"/>
        <w:gridCol w:w="3400"/>
      </w:tblGrid>
      <w:tr w:rsidR="002B3526" w:rsidRPr="002B3526" w14:paraId="24AF6A7C" w14:textId="77777777" w:rsidTr="006263EA">
        <w:trPr>
          <w:jc w:val="center"/>
        </w:trPr>
        <w:tc>
          <w:tcPr>
            <w:tcW w:w="3258" w:type="dxa"/>
            <w:tcBorders>
              <w:top w:val="single" w:sz="4" w:space="0" w:color="auto"/>
              <w:left w:val="single" w:sz="4" w:space="0" w:color="auto"/>
              <w:bottom w:val="single" w:sz="4" w:space="0" w:color="auto"/>
              <w:right w:val="single" w:sz="4" w:space="0" w:color="auto"/>
            </w:tcBorders>
          </w:tcPr>
          <w:p w14:paraId="16178BF0" w14:textId="77777777" w:rsidR="002B3526" w:rsidRPr="002B3526" w:rsidRDefault="002B3526" w:rsidP="006263EA">
            <w:pPr>
              <w:pStyle w:val="CSMAG19Text"/>
              <w:ind w:firstLine="0"/>
              <w:jc w:val="center"/>
              <w:rPr>
                <w:szCs w:val="16"/>
                <w:lang w:val="en-US"/>
              </w:rPr>
            </w:pPr>
            <w:r w:rsidRPr="002B3526">
              <w:rPr>
                <w:szCs w:val="16"/>
                <w:lang w:val="en-US"/>
              </w:rPr>
              <w:t>Column 1</w:t>
            </w:r>
          </w:p>
        </w:tc>
        <w:tc>
          <w:tcPr>
            <w:tcW w:w="3400" w:type="dxa"/>
            <w:tcBorders>
              <w:top w:val="single" w:sz="4" w:space="0" w:color="auto"/>
              <w:left w:val="single" w:sz="4" w:space="0" w:color="auto"/>
              <w:bottom w:val="single" w:sz="4" w:space="0" w:color="auto"/>
              <w:right w:val="single" w:sz="4" w:space="0" w:color="auto"/>
            </w:tcBorders>
          </w:tcPr>
          <w:p w14:paraId="20602D1D" w14:textId="77777777" w:rsidR="002B3526" w:rsidRPr="002B3526" w:rsidRDefault="002B3526" w:rsidP="006263EA">
            <w:pPr>
              <w:pStyle w:val="CSMAG19Text"/>
              <w:ind w:firstLine="0"/>
              <w:jc w:val="center"/>
              <w:rPr>
                <w:szCs w:val="16"/>
                <w:lang w:val="en-US"/>
              </w:rPr>
            </w:pPr>
            <w:r w:rsidRPr="002B3526">
              <w:rPr>
                <w:szCs w:val="16"/>
                <w:lang w:val="en-US"/>
              </w:rPr>
              <w:t>Column 2</w:t>
            </w:r>
          </w:p>
        </w:tc>
      </w:tr>
    </w:tbl>
    <w:p w14:paraId="1626CFC6" w14:textId="55561D63" w:rsidR="00C916B6" w:rsidRPr="0086334D" w:rsidRDefault="00AB7552" w:rsidP="00AB7552">
      <w:pPr>
        <w:pStyle w:val="CSMAG19Text"/>
        <w:rPr>
          <w:sz w:val="24"/>
          <w:lang w:val="en-US"/>
        </w:rPr>
      </w:pPr>
      <w:r>
        <w:rPr>
          <w:sz w:val="24"/>
          <w:lang w:val="en-US"/>
        </w:rPr>
        <w:t>I</w:t>
      </w:r>
      <w:r w:rsidRPr="00AB7552">
        <w:rPr>
          <w:sz w:val="24"/>
          <w:lang w:val="en-US"/>
        </w:rPr>
        <w:t xml:space="preserve">f </w:t>
      </w:r>
      <w:r w:rsidR="00054CFC">
        <w:rPr>
          <w:sz w:val="24"/>
          <w:lang w:val="en-US"/>
        </w:rPr>
        <w:t xml:space="preserve">a </w:t>
      </w:r>
      <w:r w:rsidRPr="00AB7552">
        <w:rPr>
          <w:sz w:val="24"/>
          <w:lang w:val="en-US"/>
        </w:rPr>
        <w:t>list</w:t>
      </w:r>
      <w:r>
        <w:rPr>
          <w:sz w:val="24"/>
          <w:lang w:val="en-US"/>
        </w:rPr>
        <w:t xml:space="preserve"> of references and a</w:t>
      </w:r>
      <w:r w:rsidRPr="00AB7552">
        <w:rPr>
          <w:sz w:val="24"/>
          <w:lang w:val="en-US"/>
        </w:rPr>
        <w:t xml:space="preserve">cknowledgment </w:t>
      </w:r>
      <w:r w:rsidR="00054CFC">
        <w:rPr>
          <w:sz w:val="24"/>
          <w:lang w:val="en-US"/>
        </w:rPr>
        <w:t>is</w:t>
      </w:r>
      <w:r w:rsidRPr="00AB7552">
        <w:rPr>
          <w:sz w:val="24"/>
          <w:lang w:val="en-US"/>
        </w:rPr>
        <w:t xml:space="preserve"> needed</w:t>
      </w:r>
      <w:r w:rsidR="00054CFC">
        <w:rPr>
          <w:sz w:val="24"/>
          <w:lang w:val="en-US"/>
        </w:rPr>
        <w:t>,</w:t>
      </w:r>
      <w:r w:rsidRPr="00AB7552">
        <w:rPr>
          <w:sz w:val="24"/>
          <w:lang w:val="en-US"/>
        </w:rPr>
        <w:t xml:space="preserve"> </w:t>
      </w:r>
      <w:r w:rsidR="005C34FF">
        <w:rPr>
          <w:sz w:val="24"/>
          <w:lang w:val="en-US"/>
        </w:rPr>
        <w:t>use 10-point Times New Roman font as below</w:t>
      </w:r>
      <w:r>
        <w:rPr>
          <w:sz w:val="24"/>
          <w:lang w:val="en-US"/>
        </w:rPr>
        <w:t>.</w:t>
      </w:r>
      <w:r w:rsidR="00C916B6" w:rsidRPr="0086334D">
        <w:rPr>
          <w:sz w:val="24"/>
          <w:lang w:val="en-US"/>
        </w:rPr>
        <w:t xml:space="preserve"> </w:t>
      </w:r>
      <w:r w:rsidR="005A2A2D">
        <w:rPr>
          <w:sz w:val="24"/>
        </w:rPr>
        <w:t xml:space="preserve">Please send the </w:t>
      </w:r>
      <w:r w:rsidR="005A2A2D" w:rsidRPr="0086334D">
        <w:rPr>
          <w:sz w:val="24"/>
        </w:rPr>
        <w:t>abstract</w:t>
      </w:r>
      <w:r w:rsidR="005A2A2D">
        <w:rPr>
          <w:sz w:val="24"/>
        </w:rPr>
        <w:t>s</w:t>
      </w:r>
      <w:r w:rsidR="005A2A2D" w:rsidRPr="0086334D">
        <w:rPr>
          <w:sz w:val="24"/>
        </w:rPr>
        <w:t xml:space="preserve"> </w:t>
      </w:r>
      <w:r w:rsidR="005A2A2D">
        <w:rPr>
          <w:sz w:val="24"/>
        </w:rPr>
        <w:t xml:space="preserve">to </w:t>
      </w:r>
      <w:r w:rsidR="005A2A2D" w:rsidRPr="00616A02">
        <w:rPr>
          <w:color w:val="0070C0"/>
          <w:sz w:val="24"/>
          <w:u w:val="single"/>
        </w:rPr>
        <w:t>conf.apssp@yandex.by</w:t>
      </w:r>
      <w:r w:rsidR="005A2A2D" w:rsidRPr="0086334D">
        <w:rPr>
          <w:sz w:val="24"/>
        </w:rPr>
        <w:t>.</w:t>
      </w:r>
    </w:p>
    <w:p w14:paraId="424D95C7" w14:textId="0DD9CBA8" w:rsidR="00C916B6" w:rsidRDefault="00C916B6" w:rsidP="00AB7552">
      <w:pPr>
        <w:pStyle w:val="CSMAG19Acknowledgement"/>
        <w:ind w:firstLine="284"/>
        <w:jc w:val="both"/>
        <w:rPr>
          <w:sz w:val="20"/>
        </w:rPr>
      </w:pPr>
      <w:r w:rsidRPr="0086334D">
        <w:rPr>
          <w:sz w:val="20"/>
        </w:rPr>
        <w:t xml:space="preserve">Acknowledgement &lt;optional&gt; </w:t>
      </w:r>
    </w:p>
    <w:p w14:paraId="53E8F72F" w14:textId="77777777" w:rsidR="00DE0D66" w:rsidRDefault="00AB7552" w:rsidP="00DE0D66">
      <w:pPr>
        <w:pStyle w:val="CSMAG19Acknowledgement"/>
        <w:ind w:firstLine="284"/>
        <w:jc w:val="both"/>
        <w:rPr>
          <w:sz w:val="20"/>
        </w:rPr>
      </w:pPr>
      <w:r>
        <w:rPr>
          <w:sz w:val="20"/>
        </w:rPr>
        <w:t>References</w:t>
      </w:r>
      <w:r w:rsidR="00DE0D66">
        <w:rPr>
          <w:sz w:val="20"/>
        </w:rPr>
        <w:t xml:space="preserve"> </w:t>
      </w:r>
      <w:r w:rsidR="00DE0D66" w:rsidRPr="0086334D">
        <w:rPr>
          <w:sz w:val="20"/>
        </w:rPr>
        <w:t xml:space="preserve">&lt;optional&gt; </w:t>
      </w:r>
    </w:p>
    <w:p w14:paraId="79B4B691" w14:textId="1FD0F44B" w:rsidR="000E64E2" w:rsidRDefault="00C916B6" w:rsidP="005A2A2D">
      <w:pPr>
        <w:pStyle w:val="CSMAG19Reference"/>
        <w:jc w:val="both"/>
        <w:rPr>
          <w:sz w:val="20"/>
        </w:rPr>
      </w:pPr>
      <w:r w:rsidRPr="0086334D">
        <w:rPr>
          <w:sz w:val="20"/>
        </w:rPr>
        <w:t>[1] A. Author</w:t>
      </w:r>
      <w:r w:rsidR="008A1456">
        <w:rPr>
          <w:sz w:val="20"/>
        </w:rPr>
        <w:t xml:space="preserve"> [et al.] </w:t>
      </w:r>
      <w:r w:rsidRPr="0086334D">
        <w:rPr>
          <w:sz w:val="20"/>
        </w:rPr>
        <w:t>Journal Title Abbreviation Volume (Year) Pages.</w:t>
      </w:r>
    </w:p>
    <w:p w14:paraId="2E38A13C" w14:textId="05E9FE24" w:rsidR="002B3526" w:rsidRPr="002B3526" w:rsidRDefault="002B3526" w:rsidP="005A2A2D">
      <w:pPr>
        <w:pStyle w:val="CSMAG19Reference"/>
        <w:jc w:val="both"/>
        <w:rPr>
          <w:lang w:val="ru-RU"/>
        </w:rPr>
      </w:pPr>
      <w:r w:rsidRPr="002B3526">
        <w:rPr>
          <w:sz w:val="20"/>
          <w:lang w:val="sk-SK"/>
        </w:rPr>
        <w:t>[</w:t>
      </w:r>
      <w:r>
        <w:rPr>
          <w:sz w:val="20"/>
          <w:lang w:val="ru-RU"/>
        </w:rPr>
        <w:t>2</w:t>
      </w:r>
      <w:r w:rsidRPr="002B3526">
        <w:rPr>
          <w:sz w:val="20"/>
          <w:lang w:val="sk-SK"/>
        </w:rPr>
        <w:t>] A. Author [et al.] Book. Publisher (Year) Pages. (for book)</w:t>
      </w:r>
      <w:r>
        <w:rPr>
          <w:sz w:val="20"/>
          <w:lang w:val="ru-RU"/>
        </w:rPr>
        <w:t>.</w:t>
      </w:r>
    </w:p>
    <w:p w14:paraId="24CCCD44" w14:textId="5DA0129F" w:rsidR="000E64E2" w:rsidRDefault="000E64E2">
      <w:pPr>
        <w:rPr>
          <w:lang w:val="en-US"/>
        </w:rPr>
      </w:pPr>
    </w:p>
    <w:p w14:paraId="60F74696" w14:textId="095BD524" w:rsidR="00AB7552" w:rsidRDefault="00AB7552">
      <w:pPr>
        <w:rPr>
          <w:lang w:val="en-US"/>
        </w:rPr>
      </w:pPr>
    </w:p>
    <w:p w14:paraId="32CDB52B" w14:textId="1B2081EE" w:rsidR="00AB7552" w:rsidRDefault="00AB7552" w:rsidP="00AB7552">
      <w:pPr>
        <w:pStyle w:val="CSMAG19Acknowledgement"/>
        <w:ind w:firstLine="284"/>
        <w:jc w:val="right"/>
        <w:rPr>
          <w:sz w:val="24"/>
        </w:rPr>
      </w:pPr>
    </w:p>
    <w:p w14:paraId="230C8818" w14:textId="77777777" w:rsidR="00AB7552" w:rsidRPr="005E1387" w:rsidRDefault="00AB7552">
      <w:pPr>
        <w:rPr>
          <w:lang w:val="en-US"/>
        </w:rPr>
      </w:pPr>
    </w:p>
    <w:sectPr w:rsidR="00AB7552" w:rsidRPr="005E1387" w:rsidSect="005C3959">
      <w:headerReference w:type="default" r:id="rId8"/>
      <w:pgSz w:w="11906" w:h="16838"/>
      <w:pgMar w:top="1417" w:right="1417" w:bottom="1417" w:left="1417" w:header="0"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99560" w14:textId="77777777" w:rsidR="003E51E0" w:rsidRDefault="003E51E0" w:rsidP="007C222E">
      <w:r>
        <w:separator/>
      </w:r>
    </w:p>
  </w:endnote>
  <w:endnote w:type="continuationSeparator" w:id="0">
    <w:p w14:paraId="598A8DC3" w14:textId="77777777" w:rsidR="003E51E0" w:rsidRDefault="003E51E0" w:rsidP="007C22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Franklin Gothic Medium">
    <w:panose1 w:val="020B0603020102020204"/>
    <w:charset w:val="CC"/>
    <w:family w:val="swiss"/>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F6D5E" w14:textId="77777777" w:rsidR="003E51E0" w:rsidRDefault="003E51E0" w:rsidP="007C222E">
      <w:r>
        <w:separator/>
      </w:r>
    </w:p>
  </w:footnote>
  <w:footnote w:type="continuationSeparator" w:id="0">
    <w:p w14:paraId="5809F4E9" w14:textId="77777777" w:rsidR="003E51E0" w:rsidRDefault="003E51E0" w:rsidP="007C22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3EBA2" w14:textId="16FD6FB7" w:rsidR="007C222E" w:rsidRPr="007C222E" w:rsidRDefault="007C222E">
    <w:pPr>
      <w:pStyle w:val="a6"/>
      <w:rPr>
        <w:sz w:val="30"/>
        <w:szCs w:val="30"/>
        <w:lang w:val="ru-RU"/>
      </w:rPr>
    </w:pPr>
    <w:r w:rsidRPr="007C222E">
      <w:rPr>
        <w:sz w:val="30"/>
        <w:szCs w:val="30"/>
        <w:lang w:val="en-US"/>
      </w:rPr>
      <w:t xml:space="preserve"> </w:t>
    </w:r>
    <w:r>
      <w:rPr>
        <w:sz w:val="30"/>
        <w:szCs w:val="30"/>
        <w:lang w:val="ru-RU"/>
      </w:rPr>
      <w:t xml:space="preserve"> </w:t>
    </w:r>
  </w:p>
  <w:tbl>
    <w:tblPr>
      <w:tblStyle w:val="aa"/>
      <w:tblW w:w="98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4"/>
      <w:gridCol w:w="222"/>
    </w:tblGrid>
    <w:tr w:rsidR="007C222E" w14:paraId="4B5209DE" w14:textId="5B6EC3B4" w:rsidTr="00B00BE0">
      <w:trPr>
        <w:trHeight w:val="258"/>
      </w:trPr>
      <w:tc>
        <w:tcPr>
          <w:tcW w:w="3096" w:type="dxa"/>
          <w:vAlign w:val="center"/>
        </w:tcPr>
        <w:tbl>
          <w:tblPr>
            <w:tblStyle w:val="aa"/>
            <w:tblW w:w="99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3"/>
            <w:gridCol w:w="6825"/>
          </w:tblGrid>
          <w:tr w:rsidR="00A218B5" w14:paraId="18462031" w14:textId="77777777" w:rsidTr="00960E65">
            <w:trPr>
              <w:trHeight w:val="132"/>
            </w:trPr>
            <w:tc>
              <w:tcPr>
                <w:tcW w:w="3143" w:type="dxa"/>
                <w:vAlign w:val="center"/>
              </w:tcPr>
              <w:p w14:paraId="6CE062B9" w14:textId="180F9640" w:rsidR="00A218B5" w:rsidRDefault="00A05D05" w:rsidP="00A218B5">
                <w:pPr>
                  <w:pStyle w:val="a6"/>
                  <w:jc w:val="center"/>
                  <w:rPr>
                    <w:sz w:val="30"/>
                    <w:szCs w:val="30"/>
                  </w:rPr>
                </w:pPr>
                <w:r>
                  <w:rPr>
                    <w:noProof/>
                  </w:rPr>
                  <w:drawing>
                    <wp:inline distT="0" distB="0" distL="0" distR="0" wp14:anchorId="2903D431" wp14:editId="12F02575">
                      <wp:extent cx="1477107" cy="494703"/>
                      <wp:effectExtent l="0" t="0" r="8890" b="63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BEBA8EAE-BF5A-486C-A8C5-ECC9F3942E4B}">
                                    <a14:imgProps xmlns:a14="http://schemas.microsoft.com/office/drawing/2010/main">
                                      <a14:imgLayer r:embed="rId2">
                                        <a14:imgEffect>
                                          <a14:backgroundRemoval t="4082" b="97959" l="1367" r="99393">
                                            <a14:foregroundMark x1="45406" y1="4082" x2="87320" y2="66667"/>
                                            <a14:foregroundMark x1="87320" y1="66667" x2="19286" y2="82540"/>
                                            <a14:foregroundMark x1="19286" y1="82540" x2="48140" y2="18821"/>
                                            <a14:foregroundMark x1="48140" y1="18821" x2="74867" y2="82086"/>
                                            <a14:foregroundMark x1="74867" y1="82086" x2="39863" y2="92744"/>
                                            <a14:foregroundMark x1="39863" y1="92744" x2="39256" y2="93651"/>
                                            <a14:foregroundMark x1="37509" y1="51927" x2="44799" y2="28345"/>
                                            <a14:foregroundMark x1="44267" y1="43537" x2="43736" y2="22676"/>
                                            <a14:foregroundMark x1="43964" y1="19274" x2="44267" y2="46032"/>
                                            <a14:foregroundMark x1="52088" y1="4082" x2="58238" y2="4082"/>
                                            <a14:foregroundMark x1="49279" y1="14966" x2="58011" y2="11791"/>
                                            <a14:foregroundMark x1="10934" y1="57823" x2="16781" y2="86168"/>
                                            <a14:foregroundMark x1="7593" y1="63492" x2="23842" y2="97959"/>
                                            <a14:foregroundMark x1="3645" y1="52608" x2="5011" y2="60998"/>
                                            <a14:foregroundMark x1="46241" y1="75283" x2="81017" y2="91383"/>
                                            <a14:foregroundMark x1="81017" y1="91383" x2="91040" y2="89569"/>
                                            <a14:foregroundMark x1="42825" y1="20181" x2="10099" y2="81406"/>
                                            <a14:foregroundMark x1="10099" y1="81406" x2="53986" y2="78912"/>
                                            <a14:foregroundMark x1="53986" y1="78912" x2="91648" y2="82993"/>
                                            <a14:foregroundMark x1="91648" y1="82993" x2="55277" y2="65986"/>
                                            <a14:foregroundMark x1="55277" y1="65986" x2="20273" y2="94104"/>
                                            <a14:foregroundMark x1="20273" y1="94104" x2="44571" y2="29705"/>
                                            <a14:foregroundMark x1="44571" y1="29705" x2="57175" y2="54422"/>
                                            <a14:foregroundMark x1="89370" y1="65306" x2="95216" y2="97052"/>
                                            <a14:foregroundMark x1="91572" y1="73696" x2="93014" y2="76190"/>
                                            <a14:foregroundMark x1="95824" y1="63492" x2="99468" y2="75283"/>
                                            <a14:foregroundMark x1="90205" y1="62812" x2="98330" y2="64399"/>
                                            <a14:foregroundMark x1="93546" y1="87075" x2="16097" y2="92971"/>
                                            <a14:foregroundMark x1="16097" y1="92971" x2="72361" y2="93197"/>
                                            <a14:foregroundMark x1="72361" y1="93197" x2="97798" y2="90249"/>
                                            <a14:foregroundMark x1="38345" y1="24263" x2="45103" y2="22676"/>
                                            <a14:foregroundMark x1="1367" y1="92063" x2="6986" y2="97959"/>
                                            <a14:foregroundMark x1="41458" y1="10884" x2="45938" y2="2086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520041" cy="509082"/>
                              </a:xfrm>
                              <a:prstGeom prst="rect">
                                <a:avLst/>
                              </a:prstGeom>
                              <a:noFill/>
                              <a:ln>
                                <a:noFill/>
                              </a:ln>
                            </pic:spPr>
                          </pic:pic>
                        </a:graphicData>
                      </a:graphic>
                    </wp:inline>
                  </w:drawing>
                </w:r>
              </w:p>
            </w:tc>
            <w:tc>
              <w:tcPr>
                <w:tcW w:w="6825" w:type="dxa"/>
                <w:vAlign w:val="center"/>
              </w:tcPr>
              <w:p w14:paraId="77384253" w14:textId="287C72AE" w:rsidR="00A218B5" w:rsidRDefault="00A05D05" w:rsidP="00A218B5">
                <w:pPr>
                  <w:pStyle w:val="a6"/>
                  <w:spacing w:line="276" w:lineRule="auto"/>
                  <w:jc w:val="right"/>
                  <w:rPr>
                    <w:rFonts w:ascii="Franklin Gothic Medium" w:hAnsi="Franklin Gothic Medium"/>
                    <w:i/>
                    <w:iCs/>
                    <w:color w:val="E95C59"/>
                  </w:rPr>
                </w:pPr>
                <w:r>
                  <w:rPr>
                    <w:noProof/>
                  </w:rPr>
                  <w:drawing>
                    <wp:inline distT="0" distB="0" distL="0" distR="0" wp14:anchorId="49483FE6" wp14:editId="73C8275A">
                      <wp:extent cx="2514600" cy="257175"/>
                      <wp:effectExtent l="0" t="0" r="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BEBA8EAE-BF5A-486C-A8C5-ECC9F3942E4B}">
                                    <a14:imgProps xmlns:a14="http://schemas.microsoft.com/office/drawing/2010/main">
                                      <a14:imgLayer r:embed="rId4">
                                        <a14:imgEffect>
                                          <a14:backgroundRemoval t="17450" b="44631" l="7633" r="73554">
                                            <a14:foregroundMark x1="10794" y1="31879" x2="30918" y2="30201"/>
                                            <a14:foregroundMark x1="30918" y1="30201" x2="73554" y2="31879"/>
                                            <a14:foregroundMark x1="10486" y1="39597" x2="59059" y2="37248"/>
                                            <a14:foregroundMark x1="59059" y1="37248" x2="13955" y2="20470"/>
                                            <a14:foregroundMark x1="13955" y1="20470" x2="50578" y2="41611"/>
                                            <a14:foregroundMark x1="50578" y1="41611" x2="66230" y2="40604"/>
                                            <a14:foregroundMark x1="66230" y1="40604" x2="41018" y2="28859"/>
                                            <a14:foregroundMark x1="41018" y1="28859" x2="52274" y2="27852"/>
                                            <a14:backgroundMark x1="6014" y1="26846" x2="5397" y2="37919"/>
                                          </a14:backgroundRemoval>
                                        </a14:imgEffect>
                                      </a14:imgLayer>
                                    </a14:imgProps>
                                  </a:ext>
                                  <a:ext uri="{28A0092B-C50C-407E-A947-70E740481C1C}">
                                    <a14:useLocalDpi xmlns:a14="http://schemas.microsoft.com/office/drawing/2010/main" val="0"/>
                                  </a:ext>
                                </a:extLst>
                              </a:blip>
                              <a:srcRect t="14032" r="22951" b="51665"/>
                              <a:stretch/>
                            </pic:blipFill>
                            <pic:spPr bwMode="auto">
                              <a:xfrm>
                                <a:off x="0" y="0"/>
                                <a:ext cx="2561231" cy="261944"/>
                              </a:xfrm>
                              <a:prstGeom prst="rect">
                                <a:avLst/>
                              </a:prstGeom>
                              <a:noFill/>
                              <a:ln>
                                <a:noFill/>
                              </a:ln>
                              <a:extLst>
                                <a:ext uri="{53640926-AAD7-44D8-BBD7-CCE9431645EC}">
                                  <a14:shadowObscured xmlns:a14="http://schemas.microsoft.com/office/drawing/2010/main"/>
                                </a:ext>
                              </a:extLst>
                            </pic:spPr>
                          </pic:pic>
                        </a:graphicData>
                      </a:graphic>
                    </wp:inline>
                  </w:drawing>
                </w:r>
              </w:p>
              <w:p w14:paraId="44555261" w14:textId="77777777" w:rsidR="00A218B5" w:rsidRPr="005C3959" w:rsidRDefault="00A218B5" w:rsidP="00A218B5">
                <w:pPr>
                  <w:pStyle w:val="a6"/>
                  <w:spacing w:line="276" w:lineRule="auto"/>
                  <w:jc w:val="right"/>
                  <w:rPr>
                    <w:rFonts w:ascii="Franklin Gothic Medium" w:hAnsi="Franklin Gothic Medium"/>
                    <w:i/>
                    <w:iCs/>
                    <w:color w:val="E95C59"/>
                  </w:rPr>
                </w:pPr>
                <w:r>
                  <w:rPr>
                    <w:noProof/>
                  </w:rPr>
                  <w:drawing>
                    <wp:inline distT="0" distB="0" distL="0" distR="0" wp14:anchorId="72516C9D" wp14:editId="38C0ABA3">
                      <wp:extent cx="3263644" cy="239395"/>
                      <wp:effectExtent l="0" t="0" r="0" b="825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53416" b="14652"/>
                              <a:stretch/>
                            </pic:blipFill>
                            <pic:spPr bwMode="auto">
                              <a:xfrm>
                                <a:off x="0" y="0"/>
                                <a:ext cx="3324165" cy="24383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CFA59C1" w14:textId="7CA1F928" w:rsidR="007C222E" w:rsidRDefault="007C222E" w:rsidP="00B00BE0">
          <w:pPr>
            <w:pStyle w:val="a6"/>
            <w:jc w:val="center"/>
            <w:rPr>
              <w:sz w:val="30"/>
              <w:szCs w:val="30"/>
              <w:lang w:val="en-US"/>
            </w:rPr>
          </w:pPr>
        </w:p>
      </w:tc>
      <w:tc>
        <w:tcPr>
          <w:tcW w:w="6723" w:type="dxa"/>
          <w:vAlign w:val="center"/>
        </w:tcPr>
        <w:p w14:paraId="4356C833" w14:textId="077DB554" w:rsidR="007C222E" w:rsidRPr="005C3959" w:rsidRDefault="007C222E" w:rsidP="00B00BE0">
          <w:pPr>
            <w:pStyle w:val="a6"/>
            <w:spacing w:line="276" w:lineRule="auto"/>
            <w:rPr>
              <w:rFonts w:ascii="Franklin Gothic Medium" w:hAnsi="Franklin Gothic Medium"/>
              <w:i/>
              <w:iCs/>
              <w:color w:val="E95C59"/>
              <w:lang w:val="en-US"/>
            </w:rPr>
          </w:pPr>
        </w:p>
      </w:tc>
    </w:tr>
  </w:tbl>
  <w:p w14:paraId="734B375F" w14:textId="77777777" w:rsidR="007C222E" w:rsidRDefault="007C222E" w:rsidP="005C39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BD3774"/>
    <w:multiLevelType w:val="hybridMultilevel"/>
    <w:tmpl w:val="5274C56C"/>
    <w:lvl w:ilvl="0" w:tplc="FB64D016">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5967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LA0tDC1MDK2MDZS0lEKTi0uzszPAykwrAUAo5Vw6iwAAAA="/>
  </w:docVars>
  <w:rsids>
    <w:rsidRoot w:val="00824EE4"/>
    <w:rsid w:val="000177F6"/>
    <w:rsid w:val="00031756"/>
    <w:rsid w:val="00054CFC"/>
    <w:rsid w:val="000912C8"/>
    <w:rsid w:val="00092883"/>
    <w:rsid w:val="000A0C5C"/>
    <w:rsid w:val="000B6129"/>
    <w:rsid w:val="000E4E6B"/>
    <w:rsid w:val="000E64E2"/>
    <w:rsid w:val="000E7DC4"/>
    <w:rsid w:val="00123036"/>
    <w:rsid w:val="00124105"/>
    <w:rsid w:val="00166729"/>
    <w:rsid w:val="0019115C"/>
    <w:rsid w:val="001D1892"/>
    <w:rsid w:val="001D4F61"/>
    <w:rsid w:val="001F073A"/>
    <w:rsid w:val="00212CC0"/>
    <w:rsid w:val="0023210C"/>
    <w:rsid w:val="00256226"/>
    <w:rsid w:val="002A4075"/>
    <w:rsid w:val="002B3526"/>
    <w:rsid w:val="002D1083"/>
    <w:rsid w:val="002D65E7"/>
    <w:rsid w:val="002E0A28"/>
    <w:rsid w:val="003344C8"/>
    <w:rsid w:val="003E16DF"/>
    <w:rsid w:val="003E51E0"/>
    <w:rsid w:val="003F0430"/>
    <w:rsid w:val="004446ED"/>
    <w:rsid w:val="00463DAB"/>
    <w:rsid w:val="004A2B98"/>
    <w:rsid w:val="004C5EAD"/>
    <w:rsid w:val="004E43DA"/>
    <w:rsid w:val="0050485F"/>
    <w:rsid w:val="0052503F"/>
    <w:rsid w:val="00533FCB"/>
    <w:rsid w:val="005630B2"/>
    <w:rsid w:val="00567CAC"/>
    <w:rsid w:val="005A2A2D"/>
    <w:rsid w:val="005A2D39"/>
    <w:rsid w:val="005A754F"/>
    <w:rsid w:val="005B1D3A"/>
    <w:rsid w:val="005C01AC"/>
    <w:rsid w:val="005C34FF"/>
    <w:rsid w:val="005C3959"/>
    <w:rsid w:val="005E1387"/>
    <w:rsid w:val="00616A02"/>
    <w:rsid w:val="006263EA"/>
    <w:rsid w:val="0064655D"/>
    <w:rsid w:val="006757D1"/>
    <w:rsid w:val="00682426"/>
    <w:rsid w:val="00692CA2"/>
    <w:rsid w:val="006A18AD"/>
    <w:rsid w:val="006B2939"/>
    <w:rsid w:val="006F611C"/>
    <w:rsid w:val="007150FD"/>
    <w:rsid w:val="00725971"/>
    <w:rsid w:val="00727089"/>
    <w:rsid w:val="0074381C"/>
    <w:rsid w:val="007C222E"/>
    <w:rsid w:val="007D4BFC"/>
    <w:rsid w:val="00824EE4"/>
    <w:rsid w:val="0086334D"/>
    <w:rsid w:val="00877561"/>
    <w:rsid w:val="008845A7"/>
    <w:rsid w:val="008A1456"/>
    <w:rsid w:val="008D1922"/>
    <w:rsid w:val="008E25DC"/>
    <w:rsid w:val="00931097"/>
    <w:rsid w:val="00970429"/>
    <w:rsid w:val="00A05D05"/>
    <w:rsid w:val="00A1187D"/>
    <w:rsid w:val="00A218B5"/>
    <w:rsid w:val="00A26F2F"/>
    <w:rsid w:val="00A72888"/>
    <w:rsid w:val="00AB7552"/>
    <w:rsid w:val="00B00BE0"/>
    <w:rsid w:val="00B109FC"/>
    <w:rsid w:val="00B1692D"/>
    <w:rsid w:val="00B17942"/>
    <w:rsid w:val="00B2026F"/>
    <w:rsid w:val="00B21604"/>
    <w:rsid w:val="00B277C7"/>
    <w:rsid w:val="00B32293"/>
    <w:rsid w:val="00B95AFD"/>
    <w:rsid w:val="00BA1D14"/>
    <w:rsid w:val="00BA301A"/>
    <w:rsid w:val="00BB679C"/>
    <w:rsid w:val="00BE1566"/>
    <w:rsid w:val="00C7282F"/>
    <w:rsid w:val="00C909DE"/>
    <w:rsid w:val="00C916B6"/>
    <w:rsid w:val="00CF718C"/>
    <w:rsid w:val="00D1098D"/>
    <w:rsid w:val="00D5766F"/>
    <w:rsid w:val="00D61000"/>
    <w:rsid w:val="00DD713F"/>
    <w:rsid w:val="00DE0D66"/>
    <w:rsid w:val="00E22A62"/>
    <w:rsid w:val="00E245CF"/>
    <w:rsid w:val="00E44BF8"/>
    <w:rsid w:val="00E82855"/>
    <w:rsid w:val="00E83E40"/>
    <w:rsid w:val="00EC2CFD"/>
    <w:rsid w:val="00F01F36"/>
    <w:rsid w:val="00F60E3F"/>
    <w:rsid w:val="00F6696F"/>
    <w:rsid w:val="00FA3283"/>
    <w:rsid w:val="00FF085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05D57B"/>
  <w15:docId w15:val="{EAA0B7EB-DB00-4CB4-9150-92B893655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485F"/>
    <w:rPr>
      <w:lang w:val="sk-SK" w:eastAsia="sk-SK"/>
    </w:rPr>
  </w:style>
  <w:style w:type="paragraph" w:styleId="1">
    <w:name w:val="heading 1"/>
    <w:basedOn w:val="a"/>
    <w:next w:val="a"/>
    <w:link w:val="10"/>
    <w:uiPriority w:val="99"/>
    <w:qFormat/>
    <w:rsid w:val="0050485F"/>
    <w:pPr>
      <w:keepNext/>
      <w:outlineLvl w:val="0"/>
    </w:pPr>
    <w:rPr>
      <w:sz w:val="24"/>
      <w:lang w:val="en-US"/>
    </w:rPr>
  </w:style>
  <w:style w:type="paragraph" w:styleId="2">
    <w:name w:val="heading 2"/>
    <w:basedOn w:val="a"/>
    <w:next w:val="a"/>
    <w:link w:val="20"/>
    <w:uiPriority w:val="99"/>
    <w:qFormat/>
    <w:rsid w:val="0050485F"/>
    <w:pPr>
      <w:keepNext/>
      <w:outlineLvl w:val="1"/>
    </w:pPr>
    <w:rPr>
      <w:b/>
    </w:rPr>
  </w:style>
  <w:style w:type="paragraph" w:styleId="3">
    <w:name w:val="heading 3"/>
    <w:basedOn w:val="a"/>
    <w:next w:val="a"/>
    <w:link w:val="30"/>
    <w:uiPriority w:val="99"/>
    <w:qFormat/>
    <w:rsid w:val="0050485F"/>
    <w:pPr>
      <w:keepNext/>
      <w:outlineLvl w:val="2"/>
    </w:pPr>
    <w:rPr>
      <w:b/>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FB5E6A"/>
    <w:rPr>
      <w:rFonts w:ascii="Cambria" w:eastAsia="Times New Roman" w:hAnsi="Cambria" w:cs="Times New Roman"/>
      <w:b/>
      <w:bCs/>
      <w:kern w:val="32"/>
      <w:sz w:val="32"/>
      <w:szCs w:val="32"/>
    </w:rPr>
  </w:style>
  <w:style w:type="character" w:customStyle="1" w:styleId="20">
    <w:name w:val="Заголовок 2 Знак"/>
    <w:link w:val="2"/>
    <w:uiPriority w:val="99"/>
    <w:locked/>
    <w:rsid w:val="006757D1"/>
    <w:rPr>
      <w:b/>
    </w:rPr>
  </w:style>
  <w:style w:type="character" w:customStyle="1" w:styleId="30">
    <w:name w:val="Заголовок 3 Знак"/>
    <w:link w:val="3"/>
    <w:uiPriority w:val="9"/>
    <w:semiHidden/>
    <w:rsid w:val="00FB5E6A"/>
    <w:rPr>
      <w:rFonts w:ascii="Cambria" w:eastAsia="Times New Roman" w:hAnsi="Cambria" w:cs="Times New Roman"/>
      <w:b/>
      <w:bCs/>
      <w:sz w:val="26"/>
      <w:szCs w:val="26"/>
    </w:rPr>
  </w:style>
  <w:style w:type="character" w:styleId="a3">
    <w:name w:val="Hyperlink"/>
    <w:uiPriority w:val="99"/>
    <w:rsid w:val="0050485F"/>
    <w:rPr>
      <w:rFonts w:cs="Times New Roman"/>
      <w:color w:val="0000FF"/>
      <w:u w:val="single"/>
    </w:rPr>
  </w:style>
  <w:style w:type="character" w:styleId="a4">
    <w:name w:val="FollowedHyperlink"/>
    <w:uiPriority w:val="99"/>
    <w:rsid w:val="0050485F"/>
    <w:rPr>
      <w:rFonts w:cs="Times New Roman"/>
      <w:color w:val="800080"/>
      <w:u w:val="single"/>
    </w:rPr>
  </w:style>
  <w:style w:type="paragraph" w:customStyle="1" w:styleId="CSMAG19Title">
    <w:name w:val="CSMAG19 Title"/>
    <w:basedOn w:val="a"/>
    <w:uiPriority w:val="99"/>
    <w:rsid w:val="00A26F2F"/>
    <w:rPr>
      <w:b/>
    </w:rPr>
  </w:style>
  <w:style w:type="paragraph" w:customStyle="1" w:styleId="CSMAG19Authors">
    <w:name w:val="CSMAG19 Authors"/>
    <w:basedOn w:val="a"/>
    <w:uiPriority w:val="99"/>
    <w:rsid w:val="008D1922"/>
  </w:style>
  <w:style w:type="paragraph" w:customStyle="1" w:styleId="CSMAG19Affiliation">
    <w:name w:val="CSMAG19 Affiliation"/>
    <w:basedOn w:val="a"/>
    <w:uiPriority w:val="99"/>
    <w:rsid w:val="000177F6"/>
    <w:rPr>
      <w:i/>
    </w:rPr>
  </w:style>
  <w:style w:type="paragraph" w:customStyle="1" w:styleId="CSMAG19Text">
    <w:name w:val="CSMAG19 Text"/>
    <w:basedOn w:val="a"/>
    <w:uiPriority w:val="99"/>
    <w:rsid w:val="008D1922"/>
    <w:pPr>
      <w:ind w:firstLine="284"/>
      <w:jc w:val="both"/>
    </w:pPr>
  </w:style>
  <w:style w:type="paragraph" w:customStyle="1" w:styleId="CSMAG19Reference">
    <w:name w:val="CSMAG19 Reference"/>
    <w:basedOn w:val="a"/>
    <w:uiPriority w:val="99"/>
    <w:rsid w:val="008D1922"/>
    <w:rPr>
      <w:sz w:val="16"/>
      <w:szCs w:val="16"/>
      <w:lang w:val="en-US"/>
    </w:rPr>
  </w:style>
  <w:style w:type="character" w:styleId="a5">
    <w:name w:val="Placeholder Text"/>
    <w:uiPriority w:val="99"/>
    <w:semiHidden/>
    <w:rsid w:val="00212CC0"/>
    <w:rPr>
      <w:rFonts w:cs="Times New Roman"/>
      <w:color w:val="808080"/>
    </w:rPr>
  </w:style>
  <w:style w:type="paragraph" w:customStyle="1" w:styleId="CSMAG19Acknowledgement">
    <w:name w:val="CSMAG19 Acknowledgement"/>
    <w:basedOn w:val="a"/>
    <w:rsid w:val="00970429"/>
    <w:rPr>
      <w:sz w:val="16"/>
      <w:lang w:val="en-US"/>
    </w:rPr>
  </w:style>
  <w:style w:type="paragraph" w:styleId="a6">
    <w:name w:val="header"/>
    <w:basedOn w:val="a"/>
    <w:link w:val="a7"/>
    <w:uiPriority w:val="99"/>
    <w:unhideWhenUsed/>
    <w:rsid w:val="007C222E"/>
    <w:pPr>
      <w:tabs>
        <w:tab w:val="center" w:pos="4677"/>
        <w:tab w:val="right" w:pos="9355"/>
      </w:tabs>
    </w:pPr>
  </w:style>
  <w:style w:type="character" w:customStyle="1" w:styleId="a7">
    <w:name w:val="Верхний колонтитул Знак"/>
    <w:basedOn w:val="a0"/>
    <w:link w:val="a6"/>
    <w:uiPriority w:val="99"/>
    <w:rsid w:val="007C222E"/>
    <w:rPr>
      <w:lang w:val="sk-SK" w:eastAsia="sk-SK"/>
    </w:rPr>
  </w:style>
  <w:style w:type="paragraph" w:styleId="a8">
    <w:name w:val="footer"/>
    <w:basedOn w:val="a"/>
    <w:link w:val="a9"/>
    <w:uiPriority w:val="99"/>
    <w:unhideWhenUsed/>
    <w:rsid w:val="007C222E"/>
    <w:pPr>
      <w:tabs>
        <w:tab w:val="center" w:pos="4677"/>
        <w:tab w:val="right" w:pos="9355"/>
      </w:tabs>
    </w:pPr>
  </w:style>
  <w:style w:type="character" w:customStyle="1" w:styleId="a9">
    <w:name w:val="Нижний колонтитул Знак"/>
    <w:basedOn w:val="a0"/>
    <w:link w:val="a8"/>
    <w:uiPriority w:val="99"/>
    <w:rsid w:val="007C222E"/>
    <w:rPr>
      <w:lang w:val="sk-SK" w:eastAsia="sk-SK"/>
    </w:rPr>
  </w:style>
  <w:style w:type="table" w:styleId="aa">
    <w:name w:val="Table Grid"/>
    <w:basedOn w:val="a1"/>
    <w:uiPriority w:val="59"/>
    <w:rsid w:val="007C2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691727">
      <w:marLeft w:val="0"/>
      <w:marRight w:val="0"/>
      <w:marTop w:val="0"/>
      <w:marBottom w:val="0"/>
      <w:divBdr>
        <w:top w:val="none" w:sz="0" w:space="0" w:color="auto"/>
        <w:left w:val="none" w:sz="0" w:space="0" w:color="auto"/>
        <w:bottom w:val="none" w:sz="0" w:space="0" w:color="auto"/>
        <w:right w:val="none" w:sz="0" w:space="0" w:color="auto"/>
      </w:divBdr>
    </w:div>
    <w:div w:id="1178691728">
      <w:marLeft w:val="0"/>
      <w:marRight w:val="0"/>
      <w:marTop w:val="0"/>
      <w:marBottom w:val="0"/>
      <w:divBdr>
        <w:top w:val="none" w:sz="0" w:space="0" w:color="auto"/>
        <w:left w:val="none" w:sz="0" w:space="0" w:color="auto"/>
        <w:bottom w:val="none" w:sz="0" w:space="0" w:color="auto"/>
        <w:right w:val="none" w:sz="0" w:space="0" w:color="auto"/>
      </w:divBdr>
    </w:div>
    <w:div w:id="117869172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microsoft.com/office/2007/relationships/hdphoto" Target="media/hdphoto1.wdp"/><Relationship Id="rId1" Type="http://schemas.openxmlformats.org/officeDocument/2006/relationships/image" Target="media/image2.png"/><Relationship Id="rId5" Type="http://schemas.openxmlformats.org/officeDocument/2006/relationships/image" Target="media/image4.jpeg"/><Relationship Id="rId4"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Pages>
  <Words>187</Words>
  <Characters>1066</Characters>
  <Application>Microsoft Office Word</Application>
  <DocSecurity>0</DocSecurity>
  <Lines>8</Lines>
  <Paragraphs>2</Paragraphs>
  <ScaleCrop>false</ScaleCrop>
  <HeadingPairs>
    <vt:vector size="2" baseType="variant">
      <vt:variant>
        <vt:lpstr>Название</vt:lpstr>
      </vt:variant>
      <vt:variant>
        <vt:i4>1</vt:i4>
      </vt:variant>
    </vt:vector>
  </HeadingPairs>
  <TitlesOfParts>
    <vt:vector size="1" baseType="lpstr">
      <vt:lpstr>Guide for Authors – CSMAG04 Abstract Submission</vt:lpstr>
    </vt:vector>
  </TitlesOfParts>
  <Company>KEF PF UPJS</Company>
  <LinksUpToDate>false</LinksUpToDate>
  <CharactersWithSpaces>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Authors – CSMAG04 Abstract Submission</dc:title>
  <dc:subject/>
  <dc:creator>Martin Orendac</dc:creator>
  <cp:keywords/>
  <dc:description/>
  <cp:lastModifiedBy>Owner</cp:lastModifiedBy>
  <cp:revision>9</cp:revision>
  <cp:lastPrinted>2021-06-15T12:24:00Z</cp:lastPrinted>
  <dcterms:created xsi:type="dcterms:W3CDTF">2021-06-16T10:11:00Z</dcterms:created>
  <dcterms:modified xsi:type="dcterms:W3CDTF">2023-02-07T07:22:00Z</dcterms:modified>
</cp:coreProperties>
</file>